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drawing>
          <wp:inline distT="0" distB="0" distL="0" distR="0">
            <wp:extent cx="5731510" cy="3516630"/>
            <wp:effectExtent l="0" t="0" r="2540" b="7620"/>
            <wp:docPr id="1791197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97622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tbl>
      <w:tblPr>
        <w:tblStyle w:val="3"/>
        <w:tblW w:w="0" w:type="auto"/>
        <w:tblCellSpacing w:w="15" w:type="dxa"/>
        <w:tblInd w:w="0" w:type="dxa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431"/>
        <w:gridCol w:w="985"/>
        <w:gridCol w:w="1225"/>
        <w:gridCol w:w="696"/>
        <w:gridCol w:w="454"/>
        <w:gridCol w:w="848"/>
        <w:gridCol w:w="737"/>
        <w:gridCol w:w="1828"/>
      </w:tblGrid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Header/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bookmarkStart w:id="0" w:name="_GoBack" w:colFirst="0" w:colLast="7"/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Layer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Type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Number of Filters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Filter Size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Stride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Pooling Size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Activation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Parameters (Approximate)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64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8,464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128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73,856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Max Pooling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x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56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95,168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51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1,180,16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6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Max Pooling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x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7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51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,360,32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8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Convolutional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51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x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ReLU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,360,32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9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Max Pooling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x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10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Flatten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0</w:t>
            </w:r>
          </w:p>
        </w:tc>
      </w:tr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11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SVM Layer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6 (output classes)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  <w:tc>
          <w:tcPr>
            <w:tcW w:w="0" w:type="auto"/>
            <w:vAlign w:val="center"/>
          </w:tcPr>
          <w:p>
            <w:pPr>
              <w:pStyle w:val="4"/>
              <w:spacing w:after="0" w:line="240" w:lineRule="auto"/>
              <w:jc w:val="center"/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</w:pPr>
            <w:r>
              <w:rPr>
                <w:rFonts w:asciiTheme="minorHAnsi" w:hAnsiTheme="minorHAnsi" w:eastAsiaTheme="minorHAnsi" w:cstheme="minorBidi"/>
                <w:kern w:val="2"/>
                <w:lang w:val="en-US" w:eastAsia="en-IN"/>
                <w14:ligatures w14:val="standardContextual"/>
              </w:rPr>
              <w:t>-</w:t>
            </w:r>
          </w:p>
        </w:tc>
      </w:tr>
      <w:bookmarkEnd w:id="0"/>
    </w:tbl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  <w:t>Total Parameters (CNN, Approximate): 6,306,768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zMyNTMyMDWzMDNS0lEKTi0uzszPAykwrAUANNNnFiwAAAA="/>
  </w:docVars>
  <w:rsids>
    <w:rsidRoot w:val="009D52F1"/>
    <w:rsid w:val="0075637E"/>
    <w:rsid w:val="009D52F1"/>
    <w:rsid w:val="00B14300"/>
    <w:rsid w:val="00F4074F"/>
    <w:rsid w:val="7E3A3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en-IN" w:eastAsia="en-US" w:bidi="ar-SA"/>
      <w14:ligatures w14:val="standardContextual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table col head"/>
    <w:basedOn w:val="1"/>
    <w:qFormat/>
    <w:uiPriority w:val="0"/>
    <w:rPr>
      <w:b/>
      <w:bCs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emf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3</Words>
  <Characters>475</Characters>
  <Lines>3</Lines>
  <Paragraphs>1</Paragraphs>
  <TotalTime>2</TotalTime>
  <ScaleCrop>false</ScaleCrop>
  <LinksUpToDate>false</LinksUpToDate>
  <CharactersWithSpaces>557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04:30:00Z</dcterms:created>
  <dc:creator>Vinay Kukreja</dc:creator>
  <cp:lastModifiedBy>Akash Singh</cp:lastModifiedBy>
  <dcterms:modified xsi:type="dcterms:W3CDTF">2023-10-05T12:27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456402f105de5e67fc727d4fb57eb15de21884b5a08afc60952317e172f03d</vt:lpwstr>
  </property>
  <property fmtid="{D5CDD505-2E9C-101B-9397-08002B2CF9AE}" pid="3" name="KSOProductBuildVer">
    <vt:lpwstr>1033-12.2.0.13215</vt:lpwstr>
  </property>
  <property fmtid="{D5CDD505-2E9C-101B-9397-08002B2CF9AE}" pid="4" name="ICV">
    <vt:lpwstr>5F5401FDC1884AE389B228FD5F798F3A_12</vt:lpwstr>
  </property>
</Properties>
</file>